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72403" w14:textId="15B1FBE2" w:rsidR="00704D82" w:rsidRPr="001A7B4C" w:rsidRDefault="00133AC4" w:rsidP="00CF4DF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 xml:space="preserve">Football Database of </w:t>
      </w:r>
      <w:r w:rsidR="00AF7A2B" w:rsidRPr="001A7B4C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1A7B4C">
        <w:rPr>
          <w:rFonts w:ascii="Times New Roman" w:hAnsi="Times New Roman" w:cs="Times New Roman"/>
          <w:b/>
          <w:bCs/>
          <w:sz w:val="28"/>
          <w:szCs w:val="28"/>
        </w:rPr>
        <w:t xml:space="preserve"> Professional Football Consulting Company</w:t>
      </w:r>
    </w:p>
    <w:p w14:paraId="6818CE10" w14:textId="1EB64EA5" w:rsidR="00D9495D" w:rsidRPr="001A7B4C" w:rsidRDefault="00D9495D">
      <w:pPr>
        <w:rPr>
          <w:rFonts w:ascii="Times New Roman" w:hAnsi="Times New Roman" w:cs="Times New Roman"/>
          <w:sz w:val="28"/>
          <w:szCs w:val="28"/>
        </w:rPr>
      </w:pPr>
    </w:p>
    <w:p w14:paraId="52F3C91C" w14:textId="090567B6" w:rsidR="00CF4DF7" w:rsidRPr="001A7B4C" w:rsidRDefault="00CF4DF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>Abstact</w:t>
      </w:r>
    </w:p>
    <w:p w14:paraId="750CB7AA" w14:textId="35AE0EA0" w:rsidR="00CB5801" w:rsidRPr="001A7B4C" w:rsidRDefault="00D9495D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 xml:space="preserve">In professional football, there are a number of consulting companies that provide </w:t>
      </w:r>
      <w:r w:rsidR="00021B5D" w:rsidRPr="001A7B4C">
        <w:rPr>
          <w:rFonts w:ascii="Times New Roman" w:hAnsi="Times New Roman" w:cs="Times New Roman"/>
          <w:sz w:val="28"/>
          <w:szCs w:val="28"/>
        </w:rPr>
        <w:t xml:space="preserve">decision support for clubs and players. </w:t>
      </w:r>
      <w:r w:rsidR="00CB5801" w:rsidRPr="001A7B4C">
        <w:rPr>
          <w:rFonts w:ascii="Times New Roman" w:hAnsi="Times New Roman" w:cs="Times New Roman"/>
          <w:sz w:val="28"/>
          <w:szCs w:val="28"/>
        </w:rPr>
        <w:t>To help achieve their business goal</w:t>
      </w:r>
      <w:r w:rsidR="00781D03">
        <w:rPr>
          <w:rFonts w:ascii="Times New Roman" w:hAnsi="Times New Roman" w:cs="Times New Roman"/>
          <w:sz w:val="28"/>
          <w:szCs w:val="28"/>
        </w:rPr>
        <w:t>s</w:t>
      </w:r>
      <w:r w:rsidR="00CB5801" w:rsidRPr="001A7B4C">
        <w:rPr>
          <w:rFonts w:ascii="Times New Roman" w:hAnsi="Times New Roman" w:cs="Times New Roman"/>
          <w:sz w:val="28"/>
          <w:szCs w:val="28"/>
        </w:rPr>
        <w:t xml:space="preserve">, we designed and implemented a database that stores both latest and historical information of players, clubs, and leagues. </w:t>
      </w:r>
      <w:r w:rsidR="006340CD" w:rsidRPr="001A7B4C">
        <w:rPr>
          <w:rFonts w:ascii="Times New Roman" w:hAnsi="Times New Roman" w:cs="Times New Roman"/>
          <w:sz w:val="28"/>
          <w:szCs w:val="28"/>
        </w:rPr>
        <w:t>T</w:t>
      </w:r>
      <w:r w:rsidR="00CB5801" w:rsidRPr="001A7B4C">
        <w:rPr>
          <w:rFonts w:ascii="Times New Roman" w:hAnsi="Times New Roman" w:cs="Times New Roman"/>
          <w:sz w:val="28"/>
          <w:szCs w:val="28"/>
        </w:rPr>
        <w:t>his database supports a set of daily operations such as adding, updating, and deleting a player and/or a league.</w:t>
      </w:r>
      <w:r w:rsidR="00CF4DF7" w:rsidRPr="001A7B4C">
        <w:rPr>
          <w:rFonts w:ascii="Times New Roman" w:hAnsi="Times New Roman" w:cs="Times New Roman"/>
          <w:sz w:val="28"/>
          <w:szCs w:val="28"/>
        </w:rPr>
        <w:t xml:space="preserve"> Furthermore, we analyzed and visualized the data for several selected practical problems.</w:t>
      </w:r>
    </w:p>
    <w:p w14:paraId="0001E116" w14:textId="77777777" w:rsidR="00CB5801" w:rsidRPr="001A7B4C" w:rsidRDefault="00CB5801">
      <w:pPr>
        <w:rPr>
          <w:rFonts w:ascii="Times New Roman" w:hAnsi="Times New Roman" w:cs="Times New Roman"/>
          <w:sz w:val="28"/>
          <w:szCs w:val="28"/>
        </w:rPr>
      </w:pPr>
    </w:p>
    <w:p w14:paraId="735F7965" w14:textId="5F40FC57" w:rsidR="00D9495D" w:rsidRPr="001A7B4C" w:rsidRDefault="00CF4DF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7B4C">
        <w:rPr>
          <w:rFonts w:ascii="Times New Roman" w:hAnsi="Times New Roman" w:cs="Times New Roman"/>
          <w:b/>
          <w:bCs/>
          <w:sz w:val="28"/>
          <w:szCs w:val="28"/>
        </w:rPr>
        <w:t>Team</w:t>
      </w:r>
    </w:p>
    <w:p w14:paraId="7CD415F2" w14:textId="71C3B595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220 Haotian Ma (</w:t>
      </w:r>
      <w:r w:rsidRPr="00376F38">
        <w:rPr>
          <w:rFonts w:ascii="Times New Roman" w:hAnsi="Times New Roman" w:cs="Times New Roman"/>
          <w:sz w:val="28"/>
          <w:szCs w:val="28"/>
        </w:rPr>
        <w:t>马浩天</w:t>
      </w:r>
      <w:r w:rsidRPr="00376F38">
        <w:rPr>
          <w:rFonts w:ascii="Times New Roman" w:hAnsi="Times New Roman" w:cs="Times New Roman"/>
          <w:sz w:val="28"/>
          <w:szCs w:val="28"/>
        </w:rPr>
        <w:t>)</w:t>
      </w:r>
    </w:p>
    <w:p w14:paraId="6F5AE33E" w14:textId="1094457D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224 Yu Mao (</w:t>
      </w:r>
      <w:r w:rsidRPr="001A7B4C">
        <w:rPr>
          <w:rFonts w:ascii="Times New Roman" w:hAnsi="Times New Roman" w:cs="Times New Roman"/>
          <w:sz w:val="28"/>
          <w:szCs w:val="28"/>
        </w:rPr>
        <w:t>毛宇</w:t>
      </w:r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0CCCA4F5" w14:textId="158581EF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335 Wei Wu (</w:t>
      </w:r>
      <w:r w:rsidRPr="001A7B4C">
        <w:rPr>
          <w:rFonts w:ascii="Times New Roman" w:hAnsi="Times New Roman" w:cs="Times New Roman"/>
          <w:sz w:val="28"/>
          <w:szCs w:val="28"/>
        </w:rPr>
        <w:t>吴畏</w:t>
      </w:r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21E0FFFB" w14:textId="660EC53E" w:rsidR="00CF4DF7" w:rsidRPr="001A7B4C" w:rsidRDefault="00CF4DF7" w:rsidP="00CF4DF7">
      <w:pPr>
        <w:rPr>
          <w:rFonts w:ascii="Times New Roman" w:hAnsi="Times New Roman" w:cs="Times New Roman"/>
          <w:sz w:val="28"/>
          <w:szCs w:val="28"/>
        </w:rPr>
      </w:pPr>
      <w:r w:rsidRPr="001A7B4C">
        <w:rPr>
          <w:rFonts w:ascii="Times New Roman" w:hAnsi="Times New Roman" w:cs="Times New Roman"/>
          <w:sz w:val="28"/>
          <w:szCs w:val="28"/>
        </w:rPr>
        <w:t>118010416 Shiqi Zhang (</w:t>
      </w:r>
      <w:r w:rsidRPr="001A7B4C">
        <w:rPr>
          <w:rFonts w:ascii="Times New Roman" w:hAnsi="Times New Roman" w:cs="Times New Roman"/>
          <w:sz w:val="28"/>
          <w:szCs w:val="28"/>
        </w:rPr>
        <w:t>张诗琪</w:t>
      </w:r>
      <w:r w:rsidRPr="001A7B4C">
        <w:rPr>
          <w:rFonts w:ascii="Times New Roman" w:hAnsi="Times New Roman" w:cs="Times New Roman"/>
          <w:sz w:val="28"/>
          <w:szCs w:val="28"/>
        </w:rPr>
        <w:t>)</w:t>
      </w:r>
    </w:p>
    <w:p w14:paraId="5B1D88C5" w14:textId="77777777" w:rsidR="00CF4DF7" w:rsidRPr="001A7B4C" w:rsidRDefault="00CF4DF7">
      <w:pPr>
        <w:rPr>
          <w:rFonts w:ascii="Times New Roman" w:hAnsi="Times New Roman" w:cs="Times New Roman"/>
          <w:sz w:val="28"/>
          <w:szCs w:val="28"/>
        </w:rPr>
      </w:pPr>
    </w:p>
    <w:sectPr w:rsidR="00CF4DF7" w:rsidRPr="001A7B4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9A168" w14:textId="77777777" w:rsidR="00C138A6" w:rsidRDefault="00C138A6" w:rsidP="00133AC4">
      <w:r>
        <w:separator/>
      </w:r>
    </w:p>
  </w:endnote>
  <w:endnote w:type="continuationSeparator" w:id="0">
    <w:p w14:paraId="2DD167C1" w14:textId="77777777" w:rsidR="00C138A6" w:rsidRDefault="00C138A6" w:rsidP="00133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4C0B6B" w14:textId="77777777" w:rsidR="00C138A6" w:rsidRDefault="00C138A6" w:rsidP="00133AC4">
      <w:r>
        <w:separator/>
      </w:r>
    </w:p>
  </w:footnote>
  <w:footnote w:type="continuationSeparator" w:id="0">
    <w:p w14:paraId="5FFB2EDB" w14:textId="77777777" w:rsidR="00C138A6" w:rsidRDefault="00C138A6" w:rsidP="00133AC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MDY0NTMxMjIyNDNR0lEKTi0uzszPAykwqgUAZuOK8SwAAAA="/>
  </w:docVars>
  <w:rsids>
    <w:rsidRoot w:val="00290F2A"/>
    <w:rsid w:val="00021B5D"/>
    <w:rsid w:val="00066140"/>
    <w:rsid w:val="00133AC4"/>
    <w:rsid w:val="001A7B4C"/>
    <w:rsid w:val="00290F2A"/>
    <w:rsid w:val="00376F38"/>
    <w:rsid w:val="006340CD"/>
    <w:rsid w:val="00704D82"/>
    <w:rsid w:val="00781D03"/>
    <w:rsid w:val="008054A5"/>
    <w:rsid w:val="00A6537E"/>
    <w:rsid w:val="00AF7A2B"/>
    <w:rsid w:val="00C138A6"/>
    <w:rsid w:val="00CB5801"/>
    <w:rsid w:val="00CF4DF7"/>
    <w:rsid w:val="00D9495D"/>
    <w:rsid w:val="00E8576C"/>
    <w:rsid w:val="00EA00AA"/>
    <w:rsid w:val="00F90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3C7F1"/>
  <w15:chartTrackingRefBased/>
  <w15:docId w15:val="{5DE0DC5F-E8A4-42FD-A248-FCDB83022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33A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33AC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33A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33A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6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9</Words>
  <Characters>566</Characters>
  <Application>Microsoft Office Word</Application>
  <DocSecurity>0</DocSecurity>
  <Lines>4</Lines>
  <Paragraphs>1</Paragraphs>
  <ScaleCrop>false</ScaleCrop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毛 宇</cp:lastModifiedBy>
  <cp:revision>16</cp:revision>
  <dcterms:created xsi:type="dcterms:W3CDTF">2021-04-17T03:19:00Z</dcterms:created>
  <dcterms:modified xsi:type="dcterms:W3CDTF">2021-04-17T12:38:00Z</dcterms:modified>
</cp:coreProperties>
</file>